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931A94" w:rsidP="44115B1C" w:rsidRDefault="00931A94" w14:paraId="761B1987" w14:textId="4BB0EC97">
      <w:pPr>
        <w:pStyle w:val="Normal"/>
        <w:spacing w:before="0"/>
        <w:ind w:left="0" w:firstLine="0"/>
        <w:contextualSpacing/>
        <w:jc w:val="center"/>
        <w:rPr>
          <w:rFonts w:ascii="Arial Nova Light" w:hAnsi="Arial Nova Light" w:eastAsia="Arial Nova Light" w:cs="Arial Nova Light"/>
          <w:b w:val="1"/>
          <w:bCs w:val="1"/>
          <w:sz w:val="36"/>
          <w:szCs w:val="36"/>
        </w:rPr>
      </w:pPr>
      <w:r w:rsidRPr="44115B1C" w:rsidR="44115B1C">
        <w:rPr>
          <w:rFonts w:ascii="Arial Nova Light" w:hAnsi="Arial Nova Light" w:eastAsia="Arial Nova Light" w:cs="Arial Nova Light"/>
          <w:b w:val="1"/>
          <w:bCs w:val="1"/>
          <w:sz w:val="32"/>
          <w:szCs w:val="32"/>
        </w:rPr>
        <w:t xml:space="preserve">Andrews Peter </w:t>
      </w:r>
    </w:p>
    <w:p w:rsidR="00931A94" w:rsidP="44115B1C" w:rsidRDefault="00931A94" w14:paraId="7E5F17F9" w14:textId="5502C7F6">
      <w:pPr>
        <w:pStyle w:val="Normal"/>
        <w:spacing w:before="0"/>
        <w:ind/>
        <w:contextualSpacing/>
        <w:jc w:val="left"/>
        <w:rPr>
          <w:rFonts w:ascii="Arial Nova Light" w:hAnsi="Arial Nova Light" w:eastAsia="Arial Nova Light" w:cs="Arial Nova Light"/>
          <w:color w:val="000000" w:themeColor="text1"/>
          <w:sz w:val="21"/>
          <w:szCs w:val="21"/>
        </w:rPr>
      </w:pPr>
      <w:r w:rsidRPr="44115B1C" w:rsidR="44115B1C">
        <w:rPr>
          <w:rFonts w:ascii="Arial Nova Light" w:hAnsi="Arial Nova Light" w:eastAsia="Arial Nova Light" w:cs="Arial Nova Light"/>
          <w:b w:val="0"/>
          <w:bCs w:val="0"/>
          <w:color w:val="000000" w:themeColor="text1" w:themeTint="FF" w:themeShade="FF"/>
          <w:sz w:val="21"/>
          <w:szCs w:val="21"/>
        </w:rPr>
        <w:t>Jacksonville, Florida | 904-392-5294</w:t>
      </w:r>
      <w:r w:rsidRPr="44115B1C" w:rsidR="44115B1C">
        <w:rPr>
          <w:rStyle w:val="Hyperlink"/>
          <w:rFonts w:ascii="Arial Nova Light" w:hAnsi="Arial Nova Light" w:eastAsia="Arial Nova Light" w:cs="Arial Nova Light"/>
          <w:color w:val="000000" w:themeColor="text1" w:themeTint="FF" w:themeShade="FF"/>
          <w:sz w:val="21"/>
          <w:szCs w:val="21"/>
          <w:u w:val="none"/>
        </w:rPr>
        <w:t xml:space="preserve"> | </w:t>
      </w:r>
      <w:hyperlink r:id="R3aee958efab0440d">
        <w:r w:rsidRPr="44115B1C" w:rsidR="44115B1C">
          <w:rPr>
            <w:rStyle w:val="Hyperlink"/>
            <w:rFonts w:ascii="Arial Nova Light" w:hAnsi="Arial Nova Light" w:eastAsia="Arial Nova Light" w:cs="Arial Nova Light"/>
            <w:color w:val="000000" w:themeColor="text1" w:themeTint="FF" w:themeShade="FF"/>
            <w:sz w:val="21"/>
            <w:szCs w:val="21"/>
          </w:rPr>
          <w:t>andrews.peter.business@gmail.com</w:t>
        </w:r>
      </w:hyperlink>
      <w:r w:rsidRPr="44115B1C" w:rsidR="44115B1C">
        <w:rPr>
          <w:rStyle w:val="Hyperlink"/>
          <w:rFonts w:ascii="Arial Nova Light" w:hAnsi="Arial Nova Light" w:eastAsia="Arial Nova Light" w:cs="Arial Nova Light"/>
          <w:color w:val="000000" w:themeColor="text1" w:themeTint="FF" w:themeShade="FF"/>
          <w:sz w:val="21"/>
          <w:szCs w:val="21"/>
          <w:u w:val="none"/>
        </w:rPr>
        <w:t xml:space="preserve"> </w:t>
      </w:r>
      <w:r w:rsidRPr="44115B1C" w:rsidR="44115B1C">
        <w:rPr>
          <w:rFonts w:ascii="Arial Nova Light" w:hAnsi="Arial Nova Light" w:eastAsia="Arial Nova Light" w:cs="Arial Nova Light"/>
          <w:color w:val="000000" w:themeColor="text1" w:themeTint="FF" w:themeShade="FF"/>
          <w:sz w:val="21"/>
          <w:szCs w:val="21"/>
        </w:rPr>
        <w:t xml:space="preserve">| </w:t>
      </w:r>
      <w:hyperlink r:id="R8ab27abdb70a423a">
        <w:r w:rsidRPr="44115B1C" w:rsidR="44115B1C">
          <w:rPr>
            <w:rStyle w:val="Hyperlink"/>
            <w:rFonts w:ascii="Arial Nova Light" w:hAnsi="Arial Nova Light" w:eastAsia="Arial Nova Light" w:cs="Arial Nova Light"/>
            <w:color w:val="000000" w:themeColor="text1" w:themeTint="FF" w:themeShade="FF"/>
            <w:sz w:val="21"/>
            <w:szCs w:val="21"/>
          </w:rPr>
          <w:t>https://github.com/AndrewstheBuilder</w:t>
        </w:r>
      </w:hyperlink>
    </w:p>
    <w:p w:rsidR="44115B1C" w:rsidP="44115B1C" w:rsidRDefault="44115B1C" w14:paraId="007BE22B" w14:textId="17C35F9D">
      <w:pPr>
        <w:pStyle w:val="Normal"/>
        <w:jc w:val="left"/>
        <w:rPr>
          <w:rFonts w:ascii="Arial Nova Light" w:hAnsi="Arial Nova Light" w:eastAsia="Arial Nova Light" w:cs="Arial Nova Light"/>
          <w:sz w:val="22"/>
          <w:szCs w:val="22"/>
        </w:rPr>
      </w:pPr>
    </w:p>
    <w:p w:rsidR="00BC768A" w:rsidP="44115B1C" w:rsidRDefault="00BC768A" w14:paraId="01409519" w14:textId="2020FEF8">
      <w:pPr>
        <w:pStyle w:val="Heading1"/>
        <w:spacing w:before="0"/>
        <w:contextualSpacing/>
        <w:rPr>
          <w:rFonts w:ascii="Arial Nova Light" w:hAnsi="Arial Nova Light" w:eastAsia="Times New Roman" w:cs="Times New Roman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Summary</w:t>
      </w:r>
    </w:p>
    <w:p w:rsidR="44115B1C" w:rsidP="44115B1C" w:rsidRDefault="44115B1C" w14:paraId="52F61E9C" w14:textId="7BB626E4">
      <w:pPr>
        <w:pStyle w:val="Normal"/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 xml:space="preserve">Experienced Full Stack Developer with a strong background in building web applications using Spring Boot, React, and Java. </w:t>
      </w:r>
      <w:bookmarkStart w:name="_Int_Jj8MJFKW" w:id="1952430108"/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Proficient</w:t>
      </w:r>
      <w:bookmarkEnd w:id="1952430108"/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 xml:space="preserve"> in modern development tools, including Jenkins, Git, Chrome dev tools, and Redux. Committed to creating maintainable and efficient code, with </w:t>
      </w: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a track record</w:t>
      </w: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 xml:space="preserve"> of successful project collaboration.</w:t>
      </w:r>
    </w:p>
    <w:p w:rsidRPr="00BC768A" w:rsidR="0006594D" w:rsidP="0006594D" w:rsidRDefault="0006594D" w14:paraId="67870547" w14:textId="77777777">
      <w:pPr>
        <w:pStyle w:val="ListParagraph"/>
      </w:pPr>
    </w:p>
    <w:p w:rsidR="44115B1C" w:rsidP="44115B1C" w:rsidRDefault="44115B1C" w14:noSpellErr="1" w14:paraId="775F9EDF" w14:textId="74559A1A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80"/>
        <w:contextualSpacing/>
        <w:rPr>
          <w:rFonts w:ascii="Arial Nova Light" w:hAnsi="Arial Nova Light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>Skills</w:t>
      </w:r>
    </w:p>
    <w:p w:rsidR="44115B1C" w:rsidP="44115B1C" w:rsidRDefault="44115B1C" w14:paraId="6DF1E126" w14:textId="000AD4B0">
      <w:pPr>
        <w:pStyle w:val="Normal"/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80"/>
        <w:contextualSpacing/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Languages: JavaScript, Java, C, C#, Python, PowerShell, PostgreSQL</w:t>
      </w:r>
    </w:p>
    <w:p w:rsidR="44115B1C" w:rsidP="44115B1C" w:rsidRDefault="44115B1C" w14:paraId="565E757A" w14:textId="576806D6">
      <w:pPr>
        <w:pStyle w:val="Normal"/>
        <w:spacing w:after="80"/>
        <w:contextualSpacing/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Technologies: RedHat OpenShift/Kubernetes/Docker, Jenkins, Git, Azure DevOps, Rally</w:t>
      </w:r>
    </w:p>
    <w:p w:rsidR="44115B1C" w:rsidP="44115B1C" w:rsidRDefault="44115B1C" w14:paraId="616834EB" w14:textId="4DFB9287">
      <w:pPr>
        <w:pStyle w:val="Normal"/>
        <w:spacing w:after="80"/>
        <w:contextualSpacing/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Frameworks: React, Redux, Material-UI, Spring Boot</w:t>
      </w:r>
    </w:p>
    <w:p w:rsidR="44115B1C" w:rsidP="44115B1C" w:rsidRDefault="44115B1C" w14:paraId="0E5A4648" w14:textId="7F97B3AF">
      <w:pPr>
        <w:pStyle w:val="Normal"/>
        <w:spacing/>
        <w:contextualSpacing/>
      </w:pPr>
    </w:p>
    <w:p w:rsidR="44115B1C" w:rsidP="44115B1C" w:rsidRDefault="44115B1C" w14:noSpellErr="1" w14:paraId="7422AD20" w14:textId="213DCC4B">
      <w:pPr>
        <w:pStyle w:val="Heading1"/>
        <w:spacing w:before="0"/>
        <w:contextualSpacing/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Work Experience</w:t>
      </w:r>
    </w:p>
    <w:p w:rsidR="44115B1C" w:rsidP="44115B1C" w:rsidRDefault="44115B1C" w14:noSpellErr="1" w14:paraId="4AB0B22B" w14:textId="77CB9C3C">
      <w:pPr>
        <w:spacing w:line="360" w:lineRule="auto"/>
        <w:contextualSpacing/>
        <w:rPr>
          <w:rFonts w:ascii="Arial Nova Light" w:hAnsi="Arial Nova Light" w:cs="Times New Roman"/>
          <w:i w:val="1"/>
          <w:iCs w:val="1"/>
          <w:color w:val="0D0D0D" w:themeColor="text1" w:themeTint="F2" w:themeShade="FF"/>
          <w:sz w:val="24"/>
          <w:szCs w:val="24"/>
        </w:rPr>
      </w:pPr>
      <w:r w:rsidRPr="44115B1C" w:rsidR="44115B1C">
        <w:rPr>
          <w:rFonts w:ascii="Arial Nova Light" w:hAnsi="Arial Nova Light" w:cs="Times New Roman"/>
          <w:i w:val="1"/>
          <w:iCs w:val="1"/>
          <w:color w:val="0D0D0D" w:themeColor="text1" w:themeTint="F2" w:themeShade="FF"/>
          <w:sz w:val="24"/>
          <w:szCs w:val="24"/>
        </w:rPr>
        <w:t>Full Stack Developer</w:t>
      </w:r>
    </w:p>
    <w:p w:rsidR="44115B1C" w:rsidP="44115B1C" w:rsidRDefault="44115B1C" w14:noSpellErr="1" w14:paraId="4893B275" w14:textId="0699F624">
      <w:pPr>
        <w:spacing w:line="360" w:lineRule="auto"/>
        <w:contextualSpacing/>
        <w:rPr>
          <w:rFonts w:ascii="Arial Nova Light" w:hAnsi="Arial Nova Light" w:cs="Times New Roman"/>
          <w:i w:val="1"/>
          <w:iCs w:val="1"/>
          <w:color w:val="0D0D0D" w:themeColor="text1" w:themeTint="F2" w:themeShade="FF"/>
          <w:sz w:val="24"/>
          <w:szCs w:val="24"/>
        </w:rPr>
      </w:pPr>
      <w:r w:rsidRPr="44115B1C" w:rsidR="44115B1C">
        <w:rPr>
          <w:rFonts w:ascii="Arial Nova Light" w:hAnsi="Arial Nova Light" w:cs="Times New Roman"/>
          <w:color w:val="0D0D0D" w:themeColor="text1" w:themeTint="F2" w:themeShade="FF"/>
          <w:sz w:val="24"/>
          <w:szCs w:val="24"/>
        </w:rPr>
        <w:t>Florida Blue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44115B1C" w:rsidR="44115B1C">
        <w:rPr>
          <w:rFonts w:ascii="Arial Nova Light" w:hAnsi="Arial Nova Light" w:cs="Times New Roman"/>
          <w:i w:val="1"/>
          <w:iCs w:val="1"/>
          <w:color w:val="0D0D0D" w:themeColor="text1" w:themeTint="F2" w:themeShade="FF"/>
          <w:sz w:val="24"/>
          <w:szCs w:val="24"/>
        </w:rPr>
        <w:t>May 2021 – Current</w:t>
      </w:r>
    </w:p>
    <w:p w:rsidR="44115B1C" w:rsidP="44115B1C" w:rsidRDefault="44115B1C" w14:paraId="46DAFE3E" w14:textId="21CA083F">
      <w:pPr>
        <w:pStyle w:val="ListParagraph"/>
        <w:numPr>
          <w:ilvl w:val="0"/>
          <w:numId w:val="4"/>
        </w:numPr>
        <w:bidi w:val="0"/>
        <w:spacing w:before="0" w:beforeAutospacing="off" w:after="0" w:afterAutospacing="off" w:line="259" w:lineRule="auto"/>
        <w:ind w:left="720" w:right="0" w:hanging="360"/>
        <w:jc w:val="left"/>
        <w:rPr>
          <w:rFonts w:ascii="Arial Nova Light" w:hAnsi="Arial Nova Light" w:cs="Times New Roman"/>
          <w:b w:val="0"/>
          <w:bCs w:val="0"/>
          <w:color w:val="0D0D0D" w:themeColor="text1" w:themeTint="F2" w:themeShade="FF"/>
          <w:sz w:val="24"/>
          <w:szCs w:val="24"/>
        </w:rPr>
      </w:pPr>
      <w:r w:rsidRPr="44115B1C" w:rsidR="44115B1C">
        <w:rPr>
          <w:rFonts w:ascii="Arial Nova Light" w:hAnsi="Arial Nova Light" w:cs="Times New Roman"/>
          <w:b w:val="0"/>
          <w:bCs w:val="0"/>
          <w:color w:val="0D0D0D" w:themeColor="text1" w:themeTint="F2" w:themeShade="FF"/>
          <w:sz w:val="24"/>
          <w:szCs w:val="24"/>
        </w:rPr>
        <w:t>Contributed to the development of a web application for creating insurance plans, working with technologies such as React, Spring boot, and Material-UI.</w:t>
      </w:r>
    </w:p>
    <w:p w:rsidR="44115B1C" w:rsidP="44115B1C" w:rsidRDefault="44115B1C" w14:paraId="51037D50" w14:textId="21F32BDF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b w:val="1"/>
          <w:bCs w:val="1"/>
          <w:color w:val="0D0D0D" w:themeColor="text1" w:themeTint="F2" w:themeShade="FF"/>
          <w:sz w:val="24"/>
          <w:szCs w:val="24"/>
        </w:rPr>
      </w:pPr>
      <w:r w:rsidRPr="44115B1C" w:rsidR="44115B1C">
        <w:rPr>
          <w:rFonts w:ascii="Arial Nova Light" w:hAnsi="Arial Nova Light" w:cs="Times New Roman"/>
          <w:color w:val="0D0D0D" w:themeColor="text1" w:themeTint="F2" w:themeShade="FF"/>
          <w:sz w:val="24"/>
          <w:szCs w:val="24"/>
        </w:rPr>
        <w:t xml:space="preserve">Collaborated on an internal chatbot application, </w:t>
      </w:r>
      <w:r w:rsidRPr="44115B1C" w:rsidR="44115B1C">
        <w:rPr>
          <w:rFonts w:ascii="Arial Nova Light" w:hAnsi="Arial Nova Light" w:cs="Times New Roman"/>
          <w:color w:val="0D0D0D" w:themeColor="text1" w:themeTint="F2" w:themeShade="FF"/>
          <w:sz w:val="24"/>
          <w:szCs w:val="24"/>
        </w:rPr>
        <w:t>participating</w:t>
      </w:r>
      <w:r w:rsidRPr="44115B1C" w:rsidR="44115B1C">
        <w:rPr>
          <w:rFonts w:ascii="Arial Nova Light" w:hAnsi="Arial Nova Light" w:cs="Times New Roman"/>
          <w:color w:val="0D0D0D" w:themeColor="text1" w:themeTint="F2" w:themeShade="FF"/>
          <w:sz w:val="24"/>
          <w:szCs w:val="24"/>
        </w:rPr>
        <w:t xml:space="preserve"> in writing business logic in Python RASA and developing the frontend in React</w:t>
      </w:r>
      <w:r w:rsidRPr="44115B1C" w:rsidR="44115B1C">
        <w:rPr>
          <w:rFonts w:ascii="Arial Nova Light" w:hAnsi="Arial Nova Light" w:cs="Times New Roman"/>
          <w:color w:val="0D0D0D" w:themeColor="text1" w:themeTint="F2" w:themeShade="FF"/>
          <w:sz w:val="24"/>
          <w:szCs w:val="24"/>
        </w:rPr>
        <w:t xml:space="preserve">. </w:t>
      </w:r>
    </w:p>
    <w:p w:rsidR="44115B1C" w:rsidP="44115B1C" w:rsidRDefault="44115B1C" w14:paraId="34946A81" w14:textId="13184B35">
      <w:pPr>
        <w:pStyle w:val="ListParagraph"/>
        <w:numPr>
          <w:ilvl w:val="0"/>
          <w:numId w:val="4"/>
        </w:numPr>
        <w:rPr>
          <w:rFonts w:ascii="Arial Nova Light" w:hAnsi="Arial Nova Light" w:cs="Times New Roman"/>
          <w:color w:val="0D0D0D" w:themeColor="text1" w:themeTint="F2" w:themeShade="FF"/>
          <w:sz w:val="24"/>
          <w:szCs w:val="24"/>
        </w:rPr>
      </w:pPr>
      <w:r w:rsidRPr="44115B1C" w:rsidR="44115B1C">
        <w:rPr>
          <w:rFonts w:ascii="Arial Nova Light" w:hAnsi="Arial Nova Light"/>
          <w:color w:val="auto"/>
          <w:sz w:val="24"/>
          <w:szCs w:val="24"/>
        </w:rPr>
        <w:t>Assisted</w:t>
      </w:r>
      <w:r w:rsidRPr="44115B1C" w:rsidR="44115B1C">
        <w:rPr>
          <w:rFonts w:ascii="Arial Nova Light" w:hAnsi="Arial Nova Light"/>
          <w:color w:val="auto"/>
          <w:sz w:val="24"/>
          <w:szCs w:val="24"/>
        </w:rPr>
        <w:t xml:space="preserve"> in configuring RedHat OpenShift/Kubernetes/Docker for deployment, working with Gradle to ensure efficient build processes.</w:t>
      </w:r>
      <w:r w:rsidRPr="44115B1C" w:rsidR="44115B1C">
        <w:rPr>
          <w:rFonts w:ascii="Arial Nova Light" w:hAnsi="Arial Nova Light"/>
          <w:color w:val="auto"/>
          <w:sz w:val="24"/>
          <w:szCs w:val="24"/>
        </w:rPr>
        <w:t xml:space="preserve"> </w:t>
      </w:r>
    </w:p>
    <w:p w:rsidR="44115B1C" w:rsidP="44115B1C" w:rsidRDefault="44115B1C" w14:noSpellErr="1" w14:paraId="15BC7AEC" w14:textId="5BFF0DF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44115B1C" w:rsidR="44115B1C">
        <w:rPr>
          <w:rFonts w:ascii="Arial Nova Light" w:hAnsi="Arial Nova Light"/>
          <w:color w:val="auto"/>
          <w:sz w:val="24"/>
          <w:szCs w:val="24"/>
        </w:rPr>
        <w:t>Utilized GitLab for version control requirements and Rally for work item management.</w:t>
      </w:r>
    </w:p>
    <w:p w:rsidR="44115B1C" w:rsidP="44115B1C" w:rsidRDefault="44115B1C" w14:paraId="2D8F60BC" w14:textId="13990AC9">
      <w:pPr>
        <w:pStyle w:val="Normal"/>
        <w:spacing/>
        <w:contextualSpacing/>
      </w:pPr>
    </w:p>
    <w:p w:rsidRPr="00565CE7" w:rsidR="00D010DF" w:rsidP="44115B1C" w:rsidRDefault="00D010DF" w14:paraId="1326BB23" w14:textId="69F5440D" w14:noSpellErr="1">
      <w:pPr>
        <w:pStyle w:val="Heading1"/>
        <w:spacing w:before="0"/>
        <w:contextualSpacing/>
        <w:rPr>
          <w:rFonts w:ascii="Arial Nova Light" w:hAnsi="Arial Nova Light" w:eastAsia="Times New Roman" w:cs="Times New Roman"/>
          <w:color w:val="000000" w:themeColor="text1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Education</w:t>
      </w:r>
    </w:p>
    <w:p w:rsidRPr="00565CE7" w:rsidR="00D010DF" w:rsidP="44115B1C" w:rsidRDefault="00D010DF" w14:paraId="4FE5E529" w14:textId="77777777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80"/>
        <w:ind w:left="360" w:hanging="360"/>
        <w:contextualSpacing/>
        <w:rPr>
          <w:rFonts w:ascii="Arial Nova Light" w:hAnsi="Arial Nova Light" w:eastAsia="Times New Roman" w:cs="Times New Roman"/>
          <w:i w:val="1"/>
          <w:iCs w:val="1"/>
          <w:color w:val="000000" w:themeColor="text1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 xml:space="preserve">University of North Florida (GPA </w:t>
      </w: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4.0)</w:t>
      </w:r>
      <w:r>
        <w:tab/>
      </w:r>
      <w:r>
        <w:tab/>
      </w:r>
      <w:r>
        <w:tab/>
      </w:r>
      <w:r>
        <w:tab/>
      </w:r>
      <w:r w:rsidRPr="44115B1C" w:rsidR="44115B1C">
        <w:rPr>
          <w:rFonts w:ascii="Arial Nova Light" w:hAnsi="Arial Nova Light" w:eastAsia="Times New Roman" w:cs="Times New Roman"/>
          <w:i w:val="1"/>
          <w:iCs w:val="1"/>
          <w:color w:val="000000" w:themeColor="text1" w:themeTint="FF" w:themeShade="FF"/>
          <w:sz w:val="24"/>
          <w:szCs w:val="24"/>
        </w:rPr>
        <w:t>August 2018 – May 2022</w:t>
      </w:r>
    </w:p>
    <w:p w:rsidR="00693F35" w:rsidP="44115B1C" w:rsidRDefault="00693F35" w14:paraId="53726713" w14:textId="7D97A8D0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80"/>
        <w:ind/>
        <w:contextualSpacing/>
        <w:rPr>
          <w:rFonts w:ascii="Arial Nova Light" w:hAnsi="Arial Nova Light" w:cs="Times New Roman"/>
          <w:color w:val="000000" w:themeColor="text1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Bachelor’s Degree in Computer Science</w:t>
      </w:r>
    </w:p>
    <w:p w:rsidR="00271807" w:rsidP="00A145D6" w:rsidRDefault="00271807" w14:paraId="0A7CAC4A" w14:textId="77777777">
      <w:pPr>
        <w:pBdr>
          <w:top w:val="nil"/>
          <w:left w:val="nil"/>
          <w:bottom w:val="nil"/>
          <w:right w:val="nil"/>
          <w:between w:val="nil"/>
        </w:pBdr>
        <w:contextualSpacing/>
        <w:rPr>
          <w:rFonts w:ascii="Arial Nova Light" w:hAnsi="Arial Nova Light" w:eastAsia="Times New Roman" w:cs="Times New Roman"/>
          <w:b/>
          <w:color w:val="000000" w:themeColor="text1"/>
        </w:rPr>
      </w:pPr>
    </w:p>
    <w:p w:rsidRPr="00565CE7" w:rsidR="00BD6150" w:rsidP="44115B1C" w:rsidRDefault="000802D2" w14:paraId="2DA23E1A" w14:textId="36A1A54C" w14:noSpellErr="1">
      <w:p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/>
        <w:contextualSpacing/>
        <w:rPr>
          <w:rFonts w:ascii="Arial Nova Light" w:hAnsi="Arial Nova Light" w:eastAsia="Times New Roman" w:cs="Times New Roman"/>
          <w:b w:val="1"/>
          <w:bCs w:val="1"/>
          <w:color w:val="000000" w:themeColor="text1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 xml:space="preserve">Personal </w:t>
      </w:r>
      <w:r w:rsidRPr="44115B1C" w:rsidR="44115B1C">
        <w:rPr>
          <w:rFonts w:ascii="Arial Nova Light" w:hAnsi="Arial Nova Light" w:eastAsia="Times New Roman" w:cs="Times New Roman"/>
          <w:b w:val="1"/>
          <w:bCs w:val="1"/>
          <w:color w:val="000000" w:themeColor="text1" w:themeTint="FF" w:themeShade="FF"/>
          <w:sz w:val="24"/>
          <w:szCs w:val="24"/>
        </w:rPr>
        <w:t>Projects</w:t>
      </w:r>
    </w:p>
    <w:p w:rsidR="44115B1C" w:rsidP="44115B1C" w:rsidRDefault="44115B1C" w14:paraId="4DDF8671" w14:textId="6FCE1975">
      <w:pPr>
        <w:pStyle w:val="ListParagraph"/>
        <w:numPr>
          <w:ilvl w:val="0"/>
          <w:numId w:val="4"/>
        </w:numPr>
        <w:spacing w:after="80"/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</w:pPr>
      <w:r w:rsidRPr="44115B1C" w:rsidR="44115B1C">
        <w:rPr>
          <w:rFonts w:ascii="Arial Nova Light" w:hAnsi="Arial Nova Light" w:eastAsia="Times New Roman" w:cs="Times New Roman"/>
          <w:color w:val="000000" w:themeColor="text1" w:themeTint="FF" w:themeShade="FF"/>
          <w:sz w:val="24"/>
          <w:szCs w:val="24"/>
        </w:rPr>
        <w:t>Spring Boot Rest API: Designed GET and POST APIs, implemented TDD, and managed Apache SQL server connectivity.</w:t>
      </w:r>
    </w:p>
    <w:p w:rsidR="44115B1C" w:rsidP="44115B1C" w:rsidRDefault="44115B1C" w14:paraId="057DD6BA" w14:textId="30CB82B1">
      <w:pPr>
        <w:pStyle w:val="ListParagraph"/>
        <w:numPr>
          <w:ilvl w:val="0"/>
          <w:numId w:val="4"/>
        </w:numPr>
        <w:spacing w:before="240" w:beforeAutospacing="off" w:after="240" w:afterAutospacing="off"/>
        <w:rPr>
          <w:rFonts w:ascii="Arial Nova Light" w:hAnsi="Arial Nova Light" w:eastAsia="Arial Nova Light" w:cs="Arial Nova Light"/>
          <w:noProof w:val="0"/>
          <w:color w:val="000000" w:themeColor="text1" w:themeTint="FF" w:themeShade="FF"/>
          <w:sz w:val="24"/>
          <w:szCs w:val="24"/>
          <w:lang w:val="en-US"/>
        </w:rPr>
      </w:pPr>
      <w:r w:rsidRPr="44115B1C" w:rsidR="44115B1C">
        <w:rPr>
          <w:rFonts w:ascii="Arial Nova Light" w:hAnsi="Arial Nova Light" w:eastAsia="Arial Nova Light" w:cs="Arial Nova Light"/>
          <w:noProof w:val="0"/>
          <w:color w:val="000000" w:themeColor="text1" w:themeTint="FF" w:themeShade="FF"/>
          <w:sz w:val="24"/>
          <w:szCs w:val="24"/>
          <w:lang w:val="en-US"/>
        </w:rPr>
        <w:t>Tab Bucket (Firefox Extension): Developed an extension to save browser tabs. Available [here](https://addons.mozilla.org/en-US/firefox/addon/tabbucket).</w:t>
      </w:r>
    </w:p>
    <w:p w:rsidR="44115B1C" w:rsidP="44115B1C" w:rsidRDefault="44115B1C" w14:paraId="1F100A41" w14:textId="74531EA2">
      <w:pPr>
        <w:pStyle w:val="ListParagraph"/>
        <w:numPr>
          <w:ilvl w:val="0"/>
          <w:numId w:val="4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rFonts w:ascii="Arial Nova Light" w:hAnsi="Arial Nova Light" w:eastAsia="Arial Nova Light" w:cs="Arial Nova Light"/>
          <w:noProof w:val="0"/>
          <w:color w:val="000000" w:themeColor="text1" w:themeTint="FF" w:themeShade="FF"/>
          <w:sz w:val="24"/>
          <w:szCs w:val="24"/>
          <w:lang w:val="en-US"/>
        </w:rPr>
      </w:pPr>
      <w:r w:rsidRPr="44115B1C" w:rsidR="44115B1C">
        <w:rPr>
          <w:rFonts w:ascii="Arial Nova Light" w:hAnsi="Arial Nova Light" w:eastAsia="Arial Nova Light" w:cs="Arial Nova Light"/>
          <w:noProof w:val="0"/>
          <w:color w:val="000000" w:themeColor="text1" w:themeTint="FF" w:themeShade="FF"/>
          <w:sz w:val="24"/>
          <w:szCs w:val="24"/>
          <w:lang w:val="en-US"/>
        </w:rPr>
        <w:t>Multithreaded Socket Server (Java): Implemented a server handling multiple client requests concurrently.</w:t>
      </w:r>
    </w:p>
    <w:p w:rsidR="00693F35" w:rsidP="004069DF" w:rsidRDefault="00693F35" w14:paraId="5AD31663" w14:textId="77777777">
      <w:pPr>
        <w:pStyle w:val="Heading1"/>
        <w:spacing w:before="0"/>
        <w:ind w:left="3600" w:firstLine="720"/>
        <w:contextualSpacing/>
        <w:rPr>
          <w:rFonts w:ascii="Arial Nova Light" w:hAnsi="Arial Nova Light" w:eastAsia="Times New Roman" w:cs="Times New Roman"/>
          <w:color w:val="000000" w:themeColor="text1"/>
          <w:sz w:val="22"/>
          <w:szCs w:val="22"/>
        </w:rPr>
      </w:pPr>
    </w:p>
    <w:sectPr w:rsidRPr="008137A9" w:rsidR="004A56D4" w:rsidSect="00091592">
      <w:footerReference w:type="default" r:id="rId11"/>
      <w:pgSz w:w="12240" w:h="15840" w:orient="portrait"/>
      <w:pgMar w:top="864" w:right="864" w:bottom="720" w:left="864" w:header="576" w:footer="576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4866F8" w:rsidRDefault="004866F8" w14:paraId="0EBFE471" w14:textId="77777777">
      <w:r>
        <w:separator/>
      </w:r>
    </w:p>
  </w:endnote>
  <w:endnote w:type="continuationSeparator" w:id="0">
    <w:p w:rsidR="004866F8" w:rsidRDefault="004866F8" w14:paraId="37988316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EE7DEB" w:rsidRDefault="00EE7DEB" w14:paraId="00000027" w14:textId="5C589540">
    <w:pPr>
      <w:pBdr>
        <w:top w:val="nil"/>
        <w:left w:val="nil"/>
        <w:bottom w:val="nil"/>
        <w:right w:val="nil"/>
        <w:between w:val="nil"/>
      </w:pBdr>
      <w:rPr>
        <w:color w:val="141414"/>
      </w:rPr>
    </w:pPr>
    <w:r>
      <w:rPr>
        <w:color w:val="141414"/>
      </w:rPr>
      <w:fldChar w:fldCharType="begin"/>
    </w:r>
    <w:r>
      <w:rPr>
        <w:color w:val="141414"/>
      </w:rPr>
      <w:instrText>PAGE</w:instrText>
    </w:r>
    <w:r>
      <w:rPr>
        <w:color w:val="141414"/>
      </w:rPr>
      <w:fldChar w:fldCharType="separate"/>
    </w:r>
    <w:r>
      <w:rPr>
        <w:noProof/>
        <w:color w:val="141414"/>
      </w:rPr>
      <w:t>2</w:t>
    </w:r>
    <w:r>
      <w:rPr>
        <w:color w:val="141414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4866F8" w:rsidRDefault="004866F8" w14:paraId="728119EE" w14:textId="77777777">
      <w:r>
        <w:separator/>
      </w:r>
    </w:p>
  </w:footnote>
  <w:footnote w:type="continuationSeparator" w:id="0">
    <w:p w:rsidR="004866F8" w:rsidRDefault="004866F8" w14:paraId="13CD63E7" w14:textId="77777777">
      <w:r>
        <w:continuationSeparator/>
      </w:r>
    </w:p>
  </w:footnote>
</w:footnotes>
</file>

<file path=word/intelligence2.xml><?xml version="1.0" encoding="utf-8"?>
<int2:intelligence xmlns:int2="http://schemas.microsoft.com/office/intelligence/2020/intelligence">
  <int2:observations>
    <int2:bookmark int2:bookmarkName="_Int_Jj8MJFKW" int2:invalidationBookmarkName="" int2:hashCode="z1s1W6BmzwY/3x" int2:id="mL3X1fNY">
      <int2:state int2:type="AugLoop_Text_Critique" int2:value="Rejected"/>
    </int2:bookmark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1B7ECB"/>
    <w:multiLevelType w:val="hybridMultilevel"/>
    <w:tmpl w:val="40F8CFEE"/>
    <w:lvl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71B1137"/>
    <w:multiLevelType w:val="multilevel"/>
    <w:tmpl w:val="6038B0B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hAnsi="Noto Sans Symbols" w:eastAsia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2" w15:restartNumberingAfterBreak="0">
    <w:nsid w:val="2DD74907"/>
    <w:multiLevelType w:val="hybridMultilevel"/>
    <w:tmpl w:val="FBD0FBB4"/>
    <w:lvl w:ilvl="0" w:tplc="8C24BC30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3AEE020B"/>
    <w:multiLevelType w:val="hybridMultilevel"/>
    <w:tmpl w:val="0722F0B2"/>
    <w:lvl w:ilvl="0" w:tplc="F33CE664">
      <w:numFmt w:val="bullet"/>
      <w:lvlText w:val=""/>
      <w:lvlJc w:val="left"/>
      <w:pPr>
        <w:ind w:left="360" w:hanging="360"/>
      </w:pPr>
      <w:rPr>
        <w:rFonts w:hint="default" w:ascii="Symbol" w:hAnsi="Symbol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4" w15:restartNumberingAfterBreak="0">
    <w:nsid w:val="3CA42387"/>
    <w:multiLevelType w:val="hybridMultilevel"/>
    <w:tmpl w:val="60FC16FE"/>
    <w:lvl w:ilvl="0" w:tplc="74AA349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 w:eastAsia="Cambria" w:cs="Cambria"/>
        <w:color w:val="000000" w:themeColor="text1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5C5C07AE"/>
    <w:multiLevelType w:val="hybridMultilevel"/>
    <w:tmpl w:val="B7C8E4D8"/>
    <w:lvl w:ilvl="0" w:tplc="2954F5B4">
      <w:numFmt w:val="bullet"/>
      <w:lvlText w:val=""/>
      <w:lvlJc w:val="left"/>
      <w:pPr>
        <w:ind w:left="720" w:hanging="360"/>
      </w:pPr>
      <w:rPr>
        <w:rFonts w:hint="default" w:ascii="Symbol" w:hAnsi="Symbol" w:eastAsia="Cambria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5FBB554E"/>
    <w:multiLevelType w:val="hybridMultilevel"/>
    <w:tmpl w:val="F9B8C7BA"/>
    <w:lvl w:ilvl="0" w:tplc="76E82C46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  <w:color w:val="000000" w:themeColor="text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68443936"/>
    <w:multiLevelType w:val="multilevel"/>
    <w:tmpl w:val="340072A6"/>
    <w:lvl w:ilvl="0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eastAsia="Times New Roman" w:cs="Times New Roman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eastAsia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hAnsi="Noto Sans Symbols" w:eastAsia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hAnsi="Noto Sans Symbols" w:eastAsia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eastAsia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hAnsi="Noto Sans Symbols" w:eastAsia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hAnsi="Noto Sans Symbols" w:eastAsia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eastAsia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hAnsi="Noto Sans Symbols" w:eastAsia="Noto Sans Symbols" w:cs="Noto Sans Symbols"/>
      </w:rPr>
    </w:lvl>
  </w:abstractNum>
  <w:abstractNum w:abstractNumId="8" w15:restartNumberingAfterBreak="0">
    <w:nsid w:val="73571042"/>
    <w:multiLevelType w:val="hybridMultilevel"/>
    <w:tmpl w:val="526A00FE"/>
    <w:lvl w:ilvl="0" w:tplc="7D768088">
      <w:numFmt w:val="bullet"/>
      <w:lvlText w:val=""/>
      <w:lvlJc w:val="left"/>
      <w:pPr>
        <w:ind w:left="720" w:hanging="360"/>
      </w:pPr>
      <w:rPr>
        <w:rFonts w:hint="default" w:ascii="Symbol" w:hAnsi="Symbol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74A06212"/>
    <w:multiLevelType w:val="hybridMultilevel"/>
    <w:tmpl w:val="D3B2FF4A"/>
    <w:lvl w:ilvl="0" w:tplc="303481EC">
      <w:numFmt w:val="bullet"/>
      <w:lvlText w:val=""/>
      <w:lvlJc w:val="left"/>
      <w:pPr>
        <w:ind w:left="720" w:hanging="360"/>
      </w:pPr>
      <w:rPr>
        <w:rFonts w:hint="default" w:ascii="Symbol" w:hAnsi="Symbol" w:eastAsia="Cambria" w:cs="Times New Roman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135566659">
    <w:abstractNumId w:val="1"/>
  </w:num>
  <w:num w:numId="2" w16cid:durableId="238757234">
    <w:abstractNumId w:val="7"/>
  </w:num>
  <w:num w:numId="3" w16cid:durableId="1654992627">
    <w:abstractNumId w:val="2"/>
  </w:num>
  <w:num w:numId="4" w16cid:durableId="1712608177">
    <w:abstractNumId w:val="0"/>
  </w:num>
  <w:num w:numId="5" w16cid:durableId="170267487">
    <w:abstractNumId w:val="9"/>
  </w:num>
  <w:num w:numId="6" w16cid:durableId="1352609936">
    <w:abstractNumId w:val="5"/>
  </w:num>
  <w:num w:numId="7" w16cid:durableId="558978953">
    <w:abstractNumId w:val="4"/>
  </w:num>
  <w:num w:numId="8" w16cid:durableId="833108773">
    <w:abstractNumId w:val="8"/>
  </w:num>
  <w:num w:numId="9" w16cid:durableId="844053904">
    <w:abstractNumId w:val="3"/>
  </w:num>
  <w:num w:numId="10" w16cid:durableId="750977668">
    <w:abstractNumId w:val="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9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3NTQ1s7AwNDE0MbZU0lEKTi0uzszPAykwMq4FAMXUVTQtAAAA"/>
  </w:docVars>
  <w:rsids>
    <w:rsidRoot w:val="00F30662"/>
    <w:rsid w:val="00004D68"/>
    <w:rsid w:val="00007C26"/>
    <w:rsid w:val="00013F14"/>
    <w:rsid w:val="000228DB"/>
    <w:rsid w:val="00023D6A"/>
    <w:rsid w:val="00023E15"/>
    <w:rsid w:val="00027F70"/>
    <w:rsid w:val="000361D3"/>
    <w:rsid w:val="000463F9"/>
    <w:rsid w:val="00057600"/>
    <w:rsid w:val="000603A2"/>
    <w:rsid w:val="0006594D"/>
    <w:rsid w:val="00067C9D"/>
    <w:rsid w:val="00076BF7"/>
    <w:rsid w:val="000802D2"/>
    <w:rsid w:val="00091592"/>
    <w:rsid w:val="00096C69"/>
    <w:rsid w:val="000A163F"/>
    <w:rsid w:val="000D1514"/>
    <w:rsid w:val="000E5C08"/>
    <w:rsid w:val="00125FAF"/>
    <w:rsid w:val="00126E6B"/>
    <w:rsid w:val="001323AC"/>
    <w:rsid w:val="00154A36"/>
    <w:rsid w:val="00181AB7"/>
    <w:rsid w:val="00193F0F"/>
    <w:rsid w:val="00196E75"/>
    <w:rsid w:val="001A0F8C"/>
    <w:rsid w:val="001B62EA"/>
    <w:rsid w:val="001C460B"/>
    <w:rsid w:val="001C6374"/>
    <w:rsid w:val="001E13AF"/>
    <w:rsid w:val="001F1D7D"/>
    <w:rsid w:val="001F20D3"/>
    <w:rsid w:val="0020160A"/>
    <w:rsid w:val="0021720B"/>
    <w:rsid w:val="0024196F"/>
    <w:rsid w:val="0024430F"/>
    <w:rsid w:val="0025586A"/>
    <w:rsid w:val="00257F61"/>
    <w:rsid w:val="00265FD5"/>
    <w:rsid w:val="002661AD"/>
    <w:rsid w:val="00271807"/>
    <w:rsid w:val="002739D4"/>
    <w:rsid w:val="00282545"/>
    <w:rsid w:val="00286C90"/>
    <w:rsid w:val="002912E9"/>
    <w:rsid w:val="002B0CC5"/>
    <w:rsid w:val="002F377A"/>
    <w:rsid w:val="003335C0"/>
    <w:rsid w:val="0033712C"/>
    <w:rsid w:val="00354C4D"/>
    <w:rsid w:val="00387C21"/>
    <w:rsid w:val="003A0A0E"/>
    <w:rsid w:val="003A42DE"/>
    <w:rsid w:val="003C03A7"/>
    <w:rsid w:val="003C0C30"/>
    <w:rsid w:val="003C3037"/>
    <w:rsid w:val="003C7AB5"/>
    <w:rsid w:val="003D3AA1"/>
    <w:rsid w:val="003D3BE1"/>
    <w:rsid w:val="003E4625"/>
    <w:rsid w:val="004069DF"/>
    <w:rsid w:val="00407BDC"/>
    <w:rsid w:val="004208C5"/>
    <w:rsid w:val="004217AB"/>
    <w:rsid w:val="00425F7F"/>
    <w:rsid w:val="00431F64"/>
    <w:rsid w:val="00431FE0"/>
    <w:rsid w:val="00433DCD"/>
    <w:rsid w:val="00442539"/>
    <w:rsid w:val="00466243"/>
    <w:rsid w:val="004711E3"/>
    <w:rsid w:val="00485AAC"/>
    <w:rsid w:val="004866F8"/>
    <w:rsid w:val="00493598"/>
    <w:rsid w:val="004A123D"/>
    <w:rsid w:val="004A56D4"/>
    <w:rsid w:val="004B3438"/>
    <w:rsid w:val="004C72BF"/>
    <w:rsid w:val="004E0AB8"/>
    <w:rsid w:val="004E1035"/>
    <w:rsid w:val="004E2537"/>
    <w:rsid w:val="004E61EE"/>
    <w:rsid w:val="004F0253"/>
    <w:rsid w:val="005000D8"/>
    <w:rsid w:val="00514C6C"/>
    <w:rsid w:val="00535EAB"/>
    <w:rsid w:val="00543EAD"/>
    <w:rsid w:val="005458B0"/>
    <w:rsid w:val="00565CE7"/>
    <w:rsid w:val="005753AD"/>
    <w:rsid w:val="005807C4"/>
    <w:rsid w:val="00581A34"/>
    <w:rsid w:val="00593AAD"/>
    <w:rsid w:val="005B6CE8"/>
    <w:rsid w:val="005B7AF4"/>
    <w:rsid w:val="005C38B3"/>
    <w:rsid w:val="005E081D"/>
    <w:rsid w:val="005E740D"/>
    <w:rsid w:val="005E7E8D"/>
    <w:rsid w:val="005F7D32"/>
    <w:rsid w:val="00634566"/>
    <w:rsid w:val="006400FE"/>
    <w:rsid w:val="006633A4"/>
    <w:rsid w:val="006839BB"/>
    <w:rsid w:val="00684190"/>
    <w:rsid w:val="00687191"/>
    <w:rsid w:val="00693F35"/>
    <w:rsid w:val="006A083F"/>
    <w:rsid w:val="006A3472"/>
    <w:rsid w:val="006A3C77"/>
    <w:rsid w:val="006C3910"/>
    <w:rsid w:val="006E444D"/>
    <w:rsid w:val="006E6B9D"/>
    <w:rsid w:val="006E7C58"/>
    <w:rsid w:val="00700AE8"/>
    <w:rsid w:val="00733F4A"/>
    <w:rsid w:val="00734C26"/>
    <w:rsid w:val="00741816"/>
    <w:rsid w:val="00745025"/>
    <w:rsid w:val="00747536"/>
    <w:rsid w:val="00750139"/>
    <w:rsid w:val="00775C85"/>
    <w:rsid w:val="00776A05"/>
    <w:rsid w:val="00777578"/>
    <w:rsid w:val="00786632"/>
    <w:rsid w:val="00791AF1"/>
    <w:rsid w:val="00794C5B"/>
    <w:rsid w:val="007A41B6"/>
    <w:rsid w:val="007B2BFA"/>
    <w:rsid w:val="007B417A"/>
    <w:rsid w:val="007D56E4"/>
    <w:rsid w:val="007D5E82"/>
    <w:rsid w:val="008100F4"/>
    <w:rsid w:val="008137A9"/>
    <w:rsid w:val="00824D9A"/>
    <w:rsid w:val="0082542C"/>
    <w:rsid w:val="008436FC"/>
    <w:rsid w:val="00850D9A"/>
    <w:rsid w:val="00867E76"/>
    <w:rsid w:val="0087408F"/>
    <w:rsid w:val="008748F6"/>
    <w:rsid w:val="00880887"/>
    <w:rsid w:val="008A27D3"/>
    <w:rsid w:val="008A51B4"/>
    <w:rsid w:val="008B2AD8"/>
    <w:rsid w:val="008B4848"/>
    <w:rsid w:val="008C5255"/>
    <w:rsid w:val="00902DB7"/>
    <w:rsid w:val="00905649"/>
    <w:rsid w:val="009145F2"/>
    <w:rsid w:val="00924C25"/>
    <w:rsid w:val="00931A94"/>
    <w:rsid w:val="00944E0A"/>
    <w:rsid w:val="009456A0"/>
    <w:rsid w:val="0094591C"/>
    <w:rsid w:val="00955DF3"/>
    <w:rsid w:val="0097443F"/>
    <w:rsid w:val="00977FE1"/>
    <w:rsid w:val="00990836"/>
    <w:rsid w:val="009A6297"/>
    <w:rsid w:val="009A7C57"/>
    <w:rsid w:val="009B4633"/>
    <w:rsid w:val="009C2B55"/>
    <w:rsid w:val="009D1695"/>
    <w:rsid w:val="009D4748"/>
    <w:rsid w:val="00A00BDB"/>
    <w:rsid w:val="00A031C2"/>
    <w:rsid w:val="00A129E1"/>
    <w:rsid w:val="00A145D6"/>
    <w:rsid w:val="00A169A1"/>
    <w:rsid w:val="00A31CA6"/>
    <w:rsid w:val="00A34F39"/>
    <w:rsid w:val="00A358F0"/>
    <w:rsid w:val="00A41106"/>
    <w:rsid w:val="00A47BB1"/>
    <w:rsid w:val="00A5110E"/>
    <w:rsid w:val="00A60D6D"/>
    <w:rsid w:val="00A6704A"/>
    <w:rsid w:val="00A94949"/>
    <w:rsid w:val="00AA4132"/>
    <w:rsid w:val="00AA5288"/>
    <w:rsid w:val="00AA6D6A"/>
    <w:rsid w:val="00AB2730"/>
    <w:rsid w:val="00AB3416"/>
    <w:rsid w:val="00AC0CC4"/>
    <w:rsid w:val="00AC1BB2"/>
    <w:rsid w:val="00AC3C12"/>
    <w:rsid w:val="00AE6608"/>
    <w:rsid w:val="00B02BC2"/>
    <w:rsid w:val="00B10EC2"/>
    <w:rsid w:val="00B307BB"/>
    <w:rsid w:val="00B315A1"/>
    <w:rsid w:val="00B649D7"/>
    <w:rsid w:val="00B7191B"/>
    <w:rsid w:val="00B72C9F"/>
    <w:rsid w:val="00B73504"/>
    <w:rsid w:val="00B87306"/>
    <w:rsid w:val="00B873EF"/>
    <w:rsid w:val="00B926E7"/>
    <w:rsid w:val="00B95EAE"/>
    <w:rsid w:val="00B96A7B"/>
    <w:rsid w:val="00BA41D5"/>
    <w:rsid w:val="00BA6661"/>
    <w:rsid w:val="00BB41C6"/>
    <w:rsid w:val="00BC768A"/>
    <w:rsid w:val="00BD4EBE"/>
    <w:rsid w:val="00BD6150"/>
    <w:rsid w:val="00BE09E6"/>
    <w:rsid w:val="00BE2CED"/>
    <w:rsid w:val="00BE3B93"/>
    <w:rsid w:val="00C1176A"/>
    <w:rsid w:val="00C16F84"/>
    <w:rsid w:val="00C20538"/>
    <w:rsid w:val="00C328F7"/>
    <w:rsid w:val="00C44820"/>
    <w:rsid w:val="00C466CC"/>
    <w:rsid w:val="00C47DE8"/>
    <w:rsid w:val="00C5159E"/>
    <w:rsid w:val="00C53F1B"/>
    <w:rsid w:val="00C75E2C"/>
    <w:rsid w:val="00C80FB3"/>
    <w:rsid w:val="00C8606D"/>
    <w:rsid w:val="00C944C8"/>
    <w:rsid w:val="00CC49D8"/>
    <w:rsid w:val="00CC6C34"/>
    <w:rsid w:val="00CD5161"/>
    <w:rsid w:val="00D010DF"/>
    <w:rsid w:val="00D0126D"/>
    <w:rsid w:val="00D02531"/>
    <w:rsid w:val="00D06464"/>
    <w:rsid w:val="00D273A0"/>
    <w:rsid w:val="00D47A22"/>
    <w:rsid w:val="00D527B3"/>
    <w:rsid w:val="00D64D42"/>
    <w:rsid w:val="00D90743"/>
    <w:rsid w:val="00D93DEE"/>
    <w:rsid w:val="00D956B3"/>
    <w:rsid w:val="00DA6961"/>
    <w:rsid w:val="00DB17F1"/>
    <w:rsid w:val="00DB5C07"/>
    <w:rsid w:val="00DC36EC"/>
    <w:rsid w:val="00E00068"/>
    <w:rsid w:val="00E0029C"/>
    <w:rsid w:val="00E01DA3"/>
    <w:rsid w:val="00E114DE"/>
    <w:rsid w:val="00E14B68"/>
    <w:rsid w:val="00E154A4"/>
    <w:rsid w:val="00E36ADB"/>
    <w:rsid w:val="00E46A89"/>
    <w:rsid w:val="00E50642"/>
    <w:rsid w:val="00E728B5"/>
    <w:rsid w:val="00E761AF"/>
    <w:rsid w:val="00E85E85"/>
    <w:rsid w:val="00EA6992"/>
    <w:rsid w:val="00EB1399"/>
    <w:rsid w:val="00EB7AE7"/>
    <w:rsid w:val="00ED1442"/>
    <w:rsid w:val="00ED5A00"/>
    <w:rsid w:val="00EE62E6"/>
    <w:rsid w:val="00EE7DEB"/>
    <w:rsid w:val="00EF187A"/>
    <w:rsid w:val="00F11CBD"/>
    <w:rsid w:val="00F157AC"/>
    <w:rsid w:val="00F30662"/>
    <w:rsid w:val="00F34738"/>
    <w:rsid w:val="00F42AAE"/>
    <w:rsid w:val="00F43CDE"/>
    <w:rsid w:val="00F45879"/>
    <w:rsid w:val="00F501F4"/>
    <w:rsid w:val="00F60C1C"/>
    <w:rsid w:val="00F677FB"/>
    <w:rsid w:val="00F679D4"/>
    <w:rsid w:val="00F67A43"/>
    <w:rsid w:val="00F73F5F"/>
    <w:rsid w:val="00FA441B"/>
    <w:rsid w:val="00FB5D62"/>
    <w:rsid w:val="00FB608D"/>
    <w:rsid w:val="00FC710E"/>
    <w:rsid w:val="00FD4D06"/>
    <w:rsid w:val="00FE76CC"/>
    <w:rsid w:val="00FF0FC7"/>
    <w:rsid w:val="00FF62BB"/>
    <w:rsid w:val="00FF7D35"/>
    <w:rsid w:val="44115B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ED82F3"/>
  <w15:docId w15:val="{27DCC502-97E4-4DA7-A203-F3AC9E36D0F1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mbria" w:hAnsi="Cambria" w:eastAsia="Cambria" w:cs="Cambria"/>
        <w:color w:val="404040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60"/>
      <w:outlineLvl w:val="0"/>
    </w:pPr>
    <w:rPr>
      <w:b/>
      <w:color w:val="4E4E4E"/>
      <w:sz w:val="28"/>
      <w:szCs w:val="2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180" w:after="100"/>
      <w:outlineLvl w:val="1"/>
    </w:pPr>
    <w:rPr>
      <w:b/>
      <w:smallCaps/>
      <w:color w:val="191919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40"/>
      <w:outlineLvl w:val="2"/>
    </w:pPr>
    <w:rPr>
      <w:color w:val="090909"/>
      <w:sz w:val="24"/>
      <w:szCs w:val="24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40"/>
      <w:outlineLvl w:val="3"/>
    </w:pPr>
    <w:rPr>
      <w:i/>
      <w:color w:val="0E0E0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40"/>
      <w:outlineLvl w:val="4"/>
    </w:pPr>
    <w:rPr>
      <w:color w:val="0E0E0E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40"/>
      <w:outlineLvl w:val="5"/>
    </w:pPr>
    <w:rPr>
      <w:color w:val="090909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pBdr>
        <w:bottom w:val="single" w:color="141414" w:sz="12" w:space="4"/>
      </w:pBdr>
      <w:spacing w:after="120"/>
    </w:pPr>
    <w:rPr>
      <w:color w:val="141414"/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spacing w:after="160"/>
    </w:pPr>
    <w:rPr>
      <w:color w:val="5A5A5A"/>
    </w:rPr>
  </w:style>
  <w:style w:type="paragraph" w:styleId="ListParagraph">
    <w:name w:val="List Paragraph"/>
    <w:basedOn w:val="Normal"/>
    <w:uiPriority w:val="34"/>
    <w:qFormat/>
    <w:rsid w:val="003D3AA1"/>
    <w:pPr>
      <w:ind w:left="720"/>
      <w:contextualSpacing/>
    </w:pPr>
  </w:style>
  <w:style w:type="table" w:styleId="TableGrid">
    <w:name w:val="Table Grid"/>
    <w:basedOn w:val="TableNormal"/>
    <w:uiPriority w:val="39"/>
    <w:rsid w:val="003D3AA1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Hyperlink">
    <w:name w:val="Hyperlink"/>
    <w:basedOn w:val="DefaultParagraphFont"/>
    <w:uiPriority w:val="99"/>
    <w:unhideWhenUsed/>
    <w:rsid w:val="00B72C9F"/>
    <w:rPr>
      <w:color w:val="9454C3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72C9F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C80FB3"/>
    <w:rPr>
      <w:color w:val="3EBBF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B10EC2"/>
  </w:style>
  <w:style w:type="paragraph" w:styleId="Footer">
    <w:name w:val="footer"/>
    <w:basedOn w:val="Normal"/>
    <w:link w:val="FooterChar"/>
    <w:uiPriority w:val="99"/>
    <w:unhideWhenUsed/>
    <w:rsid w:val="00B10EC2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B10EC2"/>
  </w:style>
  <w:style w:type="character" w:styleId="Strong">
    <w:name w:val="Strong"/>
    <w:basedOn w:val="DefaultParagraphFont"/>
    <w:uiPriority w:val="22"/>
    <w:qFormat/>
    <w:rsid w:val="005C38B3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200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1.xml" Id="rId11" /><Relationship Type="http://schemas.openxmlformats.org/officeDocument/2006/relationships/webSettings" Target="webSettings.xml" Id="rId5" /><Relationship Type="http://schemas.openxmlformats.org/officeDocument/2006/relationships/settings" Target="settings.xml" Id="rId4" /><Relationship Type="http://schemas.openxmlformats.org/officeDocument/2006/relationships/hyperlink" Target="mailto:andrews.peter.business@gmail.com" TargetMode="External" Id="R3aee958efab0440d" /><Relationship Type="http://schemas.openxmlformats.org/officeDocument/2006/relationships/hyperlink" Target="https://github.commmm/AndrewstheBuilder" TargetMode="External" Id="R8ab27abdb70a423a" /><Relationship Type="http://schemas.microsoft.com/office/2020/10/relationships/intelligence" Target="intelligence2.xml" Id="Rc1266076c5334025" /></Relationships>
</file>

<file path=word/theme/theme1.xml><?xml version="1.0" encoding="utf-8"?>
<a:theme xmlns:a="http://schemas.openxmlformats.org/drawingml/2006/main" name="Badge">
  <a:themeElements>
    <a:clrScheme name="Blue Warm">
      <a:dk1>
        <a:sysClr val="windowText" lastClr="000000"/>
      </a:dk1>
      <a:lt1>
        <a:sysClr val="window" lastClr="FFFFFF"/>
      </a:lt1>
      <a:dk2>
        <a:srgbClr val="242852"/>
      </a:dk2>
      <a:lt2>
        <a:srgbClr val="ACCBF9"/>
      </a:lt2>
      <a:accent1>
        <a:srgbClr val="4A66AC"/>
      </a:accent1>
      <a:accent2>
        <a:srgbClr val="629DD1"/>
      </a:accent2>
      <a:accent3>
        <a:srgbClr val="297FD5"/>
      </a:accent3>
      <a:accent4>
        <a:srgbClr val="7F8FA9"/>
      </a:accent4>
      <a:accent5>
        <a:srgbClr val="5AA2AE"/>
      </a:accent5>
      <a:accent6>
        <a:srgbClr val="9D90A0"/>
      </a:accent6>
      <a:hlink>
        <a:srgbClr val="9454C3"/>
      </a:hlink>
      <a:folHlink>
        <a:srgbClr val="3EBBF0"/>
      </a:folHlink>
    </a:clrScheme>
    <a:fontScheme name="Badge">
      <a:majorFont>
        <a:latin typeface="Impact" panose="020B080603090205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Gill Sans MT" panose="020B0502020104020203"/>
        <a:ea typeface=""/>
        <a:cs typeface=""/>
        <a:font script="Grek" typeface="Corbel"/>
        <a:font script="Cyrl" typeface="Corbel"/>
        <a:font script="Jpan" typeface="メイリオ"/>
        <a:font script="Hang" typeface="휴먼매직체"/>
        <a:font script="Hans" typeface="华文中宋"/>
        <a:font script="Hant" typeface="微軟正黑體"/>
        <a:font script="Arab" typeface="Majalla UI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Badge">
      <a:fillStyleLst>
        <a:solidFill>
          <a:schemeClr val="phClr"/>
        </a:solidFill>
        <a:gradFill rotWithShape="1">
          <a:gsLst>
            <a:gs pos="0">
              <a:schemeClr val="phClr">
                <a:tint val="67000"/>
                <a:satMod val="105000"/>
                <a:lumMod val="110000"/>
              </a:schemeClr>
            </a:gs>
            <a:gs pos="50000">
              <a:schemeClr val="phClr">
                <a:tint val="73000"/>
                <a:satMod val="103000"/>
                <a:lumMod val="105000"/>
              </a:schemeClr>
            </a:gs>
            <a:gs pos="100000">
              <a:schemeClr val="phClr">
                <a:tint val="81000"/>
                <a:satMod val="109000"/>
                <a:lumMod val="105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50800" cap="flat" cmpd="sng" algn="in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38100" dist="25400" dir="5400000" algn="ctr" rotWithShape="0">
              <a:srgbClr val="000000">
                <a:alpha val="25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adge" id="{71A07785-5930-41D4-9A83-E23602B48E98}" vid="{771EA782-DFA6-45B1-AEA3-661F1715B310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0D28B2-D9E9-4F2D-A295-00B1C7A12387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Andrews Peter</dc:creator>
  <lastModifiedBy>Andrews Peter</lastModifiedBy>
  <revision>7</revision>
  <lastPrinted>2022-09-09T15:23:00.0000000Z</lastPrinted>
  <dcterms:created xsi:type="dcterms:W3CDTF">2022-11-03T14:27:00.0000000Z</dcterms:created>
  <dcterms:modified xsi:type="dcterms:W3CDTF">2023-08-07T02:27:10.3706222Z</dcterms:modified>
</coreProperties>
</file>